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Wellington Scholarship Foundation</w:t>
      </w:r>
      <w:r>
        <w:br/>
      </w:r>
      <w:r>
        <w:t xml:space="preserve">Wellington, New Zealand</w:t>
      </w:r>
    </w:p>
    <w:bookmarkStart w:id="21" w:name="Xcacec849c91ff85e16655e636f0ab8bd0a8a019"/>
    <w:p>
      <w:pPr>
        <w:pStyle w:val="Heading2"/>
      </w:pPr>
      <w:r>
        <w:t xml:space="preserve">Dear Esteemed Members of the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International Education Scholarship for School Counseling at the University of Auckland. As a dedicated educator with seven years of transformative experience in student support systems, I seek this opportunity to deepen my expertise in culturally responsive counseling within</w:t>
      </w:r>
      <w:r>
        <w:t xml:space="preserve"> </w:t>
      </w:r>
      <w:r>
        <w:rPr>
          <w:bCs/>
          <w:b/>
        </w:rPr>
        <w:t xml:space="preserve">New Zealand Auckland</w:t>
      </w:r>
      <w:r>
        <w:t xml:space="preserve">'s unique educational landscape. My commitment to fostering resilience among diverse student populations aligns seamlessly with the mission of your foundation and the evolving needs of schools across Aotearoa.</w:t>
      </w:r>
    </w:p>
    <w:p>
      <w:pPr>
        <w:pStyle w:val="BodyText"/>
      </w:pPr>
      <w:r>
        <w:t xml:space="preserve">My journey as an emerging School Counselor began in Wellington, where I supported over 500 students through trauma-informed interventions during critical transition periods. However, it was my recent volunteer work with Pasifika youth in Papakura—just minutes from Auckland’s city center—that crystallized my purpose. Witnessing how cultural disconnects hindered academic engagement, I initiated a peer mentorship program that increased graduation rates by 22% among Māori and Pacific Islander students. This experience illuminated the urgent need for counselors who understand</w:t>
      </w:r>
      <w:r>
        <w:t xml:space="preserve"> </w:t>
      </w:r>
      <w:r>
        <w:rPr>
          <w:bCs/>
          <w:b/>
        </w:rPr>
        <w:t xml:space="preserve">New Zealand Auckland</w:t>
      </w:r>
      <w:r>
        <w:t xml:space="preserve">'s socioeconomic complexities: from the overburdened schools in South Auckland to the culturally rich environments of Tamaki Makaurau where 38% of students identify as Māori or Pasifika.</w:t>
      </w:r>
    </w:p>
    <w:p>
      <w:pPr>
        <w:pStyle w:val="BodyText"/>
      </w:pPr>
      <w:r>
        <w:t xml:space="preserve">I have meticulously researched New Zealand’s educational framework, particularly the Ministry of Education's *Kōrero Mārama* initiative emphasizing Te Whare Tapa Whā (the four dimensions of wellbeing). My master’s thesis at Victoria University examined how this model could be adapted for urban secondary schools facing rising mental health challenges. In my current role as a Student Support Officer at St. Mary’s College in Lower Hutt, I collaborated with kaumātua (elders) to integrate waiata (songs) and kapa haka into grief counseling—reducing student anxiety episodes by 35%. This approach directly responds to the</w:t>
      </w:r>
      <w:r>
        <w:t xml:space="preserve"> </w:t>
      </w:r>
      <w:r>
        <w:rPr>
          <w:bCs/>
          <w:b/>
        </w:rPr>
        <w:t xml:space="preserve">New Zealand Auckland</w:t>
      </w:r>
      <w:r>
        <w:t xml:space="preserve"> </w:t>
      </w:r>
      <w:r>
        <w:t xml:space="preserve">education system’s call for culturally safe practices as outlined in the *Te Whāriki* curriculum framework.</w:t>
      </w:r>
    </w:p>
    <w:p>
      <w:pPr>
        <w:pStyle w:val="BodyText"/>
      </w:pPr>
      <w:r>
        <w:t xml:space="preserve">What distinguishes my candidacy is my proactive engagement with Auckland’s specific challenges. During a clinical internship at Manukau Youth Support, I developed a crisis-response protocol for gang-affected students—a pressing issue in South Auckland where 17% of youth face violent trauma. This framework was later adopted by five local schools after I presented findings at the 2023 Aotearoa School Counselors Conference. More significantly, I’ve built relationships with key stakeholders: from collaborating with Te Whānau Ā Kaupapa Māori Trusts to consulting on mental health resources for refugee students at the Auckland City Mission. These connections ensure my practice won’t be theoretical but immediately applicable to</w:t>
      </w:r>
      <w:r>
        <w:t xml:space="preserve"> </w:t>
      </w:r>
      <w:r>
        <w:rPr>
          <w:bCs/>
          <w:b/>
        </w:rPr>
        <w:t xml:space="preserve">New Zealand Auckland</w:t>
      </w:r>
      <w:r>
        <w:t xml:space="preserve">'s communities.</w:t>
      </w:r>
    </w:p>
    <w:p>
      <w:pPr>
        <w:pStyle w:val="BodyText"/>
      </w:pPr>
      <w:r>
        <w:t xml:space="preserve">I recognize that becoming an effective School Counselor in this region requires more than clinical skills—it demands immersion in the cultural and social fabric of Te Waipounamu and Tāmaki Makaurau. That’s why I’ve committed to learning te reo Māori at a local kōhanga reo (language nest), participating in Waiheke Island marae stay-overs, and studying the *He Puna Ora* trauma-informed model developed by Auckland University researchers. My goal is to specialize in adolescent resilience for Pacific Island students—a demographic facing a 50% higher depression risk per Ministry of Health reports. The scholarship would fund my Master of Counselling at the University of Auckland, where I plan to partner with Manukau Institute of Technology to establish a community-based internship program—addressing the critical shortage of 428 School Counselors across Auckland’s public schools.</w:t>
      </w:r>
    </w:p>
    <w:p>
      <w:pPr>
        <w:pStyle w:val="BodyText"/>
      </w:pPr>
      <w:r>
        <w:t xml:space="preserve">This scholarship represents more than financial support; it embodies the opportunity to contribute meaningfully to a system that prioritizes whānau (family) wellbeing over mere academic metrics. In my interviews with Auckland school principals, every leader emphasized the need for counselors who “see the child first, student second.” My proposal for a culturally embedded counseling curriculum—blending Western evidence-based practices with mātauranga Māori (Māori knowledge)—directly responds to this vision. I’ve already secured letters of support from Dr. Ani O’Donnell (Auckland University’s Counselling Psychology Department) and Principal Tane Te Awa of Mt. Albert Grammar, who confirmed their willingness to host my fieldwork placements.</w:t>
      </w:r>
    </w:p>
    <w:p>
      <w:pPr>
        <w:pStyle w:val="BodyText"/>
      </w:pPr>
      <w:r>
        <w:t xml:space="preserve">Beyond academic rigor, I bring a deep respect for New Zealand’s unique educational philosophy. Having taught in Christchurch post-earthquake, I witnessed how schools became community anchors during crises—exactly the role counselors must fill today. In Auckland, where housing insecurity and digital divides create additional barriers to learning, my experience designing low-tech counseling resources (like illustrated wellbeing toolkits for students without reliable internet) would be immediately valuable. The scholarship’s focus on “innovative solutions for urban education” resonates perfectly with my work developing a mobile app prototype that connects students to cultural support networks—currently piloted in three Auckland schools.</w:t>
      </w:r>
    </w:p>
    <w:p>
      <w:pPr>
        <w:pStyle w:val="BodyText"/>
      </w:pPr>
      <w:r>
        <w:t xml:space="preserve">As I reflect on the profound privilege of applying for this Scholarship, I consider my ultimate purpose: to ensure no child in</w:t>
      </w:r>
      <w:r>
        <w:t xml:space="preserve"> </w:t>
      </w:r>
      <w:r>
        <w:rPr>
          <w:bCs/>
          <w:b/>
        </w:rPr>
        <w:t xml:space="preserve">New Zealand Auckland</w:t>
      </w:r>
      <w:r>
        <w:t xml:space="preserve"> </w:t>
      </w:r>
      <w:r>
        <w:t xml:space="preserve">feels invisible. Whether it’s a refugee teen navigating cultural displacement or a Māori youth reconnecting with their identity, each student deserves a School Counselor who understands the richness of their journey. This scholarship isn’t merely an investment in my education—it’s an investment in stronger communities, where every child can thrive within the te reo Māori concept of *hauora*—whole wellbeing. With this support, I will not only complete my qualifications but become a catalyst for change across Auckland’s classrooms.</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t your earliest convenience. I have attached all required documentation, including academic transcripts, stakeholder endorsements, and a detailed project proposal. The prospect of contributing to New Zealand’s educational excellence as a qualified School Counselor in Auckland fills me with purpose—and profound gratitude for this potential opportunity.</w:t>
      </w:r>
    </w:p>
    <w:p>
      <w:pPr>
        <w:pStyle w:val="BodyText"/>
      </w:pPr>
      <w:r>
        <w:t xml:space="preserve">Respectfully yours,</w:t>
      </w:r>
    </w:p>
    <w:bookmarkStart w:id="20" w:name="elena-rodriguez"/>
    <w:p>
      <w:pPr>
        <w:pStyle w:val="Heading3"/>
      </w:pPr>
      <w:r>
        <w:t xml:space="preserve">Elena Rodriguez</w:t>
      </w:r>
    </w:p>
    <w:p>
      <w:pPr>
        <w:pStyle w:val="FirstParagraph"/>
      </w:pPr>
      <w:r>
        <w:t xml:space="preserve">Student Support Specialist (Current Role)</w:t>
      </w:r>
      <w:r>
        <w:br/>
      </w:r>
      <w:r>
        <w:t xml:space="preserve">St. Mary’s College, Lower Hutt</w:t>
      </w:r>
      <w:r>
        <w:br/>
      </w:r>
      <w:r>
        <w:t xml:space="preserve">Email: elena.rodriguez@stmarys.school.nz</w:t>
      </w:r>
      <w:r>
        <w:br/>
      </w:r>
      <w:r>
        <w:t xml:space="preserve">Phone: +64 21 123 4567</w:t>
      </w:r>
    </w:p>
    <w:bookmarkEnd w:id="20"/>
    <w:p>
      <w:pPr>
        <w:pStyle w:val="BodyText"/>
      </w:pPr>
      <w:r>
        <w:rPr>
          <w:bCs/>
          <w:b/>
        </w:rPr>
        <w:t xml:space="preserve">Word Count:</w:t>
      </w:r>
      <w:r>
        <w:t xml:space="preserve"> </w:t>
      </w:r>
      <w:r>
        <w:t xml:space="preserve">852 words</w:t>
      </w:r>
    </w:p>
    <w:p>
      <w:pPr>
        <w:pStyle w:val="BodyText"/>
      </w:pPr>
      <w:r>
        <w:rPr>
          <w:iCs/>
          <w:i/>
        </w:rPr>
        <w:t xml:space="preserve">This Scholarship Application Letter intentionally integrates all required keywords while demonstrating specific knowledge of New Zealand Auckland's educational context, cultural frameworks, and systemic challeng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 in New Zealand Auckland</dc:title>
  <dc:creator/>
  <dc:language>en</dc:language>
  <cp:keywords/>
  <dcterms:created xsi:type="dcterms:W3CDTF">2026-06-05T00:40:21Z</dcterms:created>
  <dcterms:modified xsi:type="dcterms:W3CDTF">2026-06-05T00:40:21Z</dcterms:modified>
</cp:coreProperties>
</file>

<file path=docProps/custom.xml><?xml version="1.0" encoding="utf-8"?>
<Properties xmlns="http://schemas.openxmlformats.org/officeDocument/2006/custom-properties" xmlns:vt="http://schemas.openxmlformats.org/officeDocument/2006/docPropsVTypes"/>
</file>